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E4211" w14:textId="55C66FFC" w:rsidR="00B55032" w:rsidRPr="0003119A" w:rsidRDefault="00B65EEF" w:rsidP="0003119A">
      <w:pPr>
        <w:pStyle w:val="Heading1"/>
        <w:rPr>
          <w:rFonts w:cs="Times New Roman (Headings CS)"/>
          <w:caps/>
          <w:sz w:val="20"/>
        </w:rPr>
      </w:pPr>
      <w:r>
        <w:t xml:space="preserve">Balanced </w:t>
      </w:r>
      <w:r w:rsidR="00771295">
        <w:t>s</w:t>
      </w:r>
      <w:r>
        <w:t>corecard</w:t>
      </w:r>
    </w:p>
    <w:p w14:paraId="12797333" w14:textId="3E6C5430" w:rsidR="00B55032" w:rsidRDefault="00B65EEF" w:rsidP="00B55032">
      <w:pPr>
        <w:pStyle w:val="Heading3"/>
      </w:pPr>
      <w:r>
        <w:t>How to use th</w:t>
      </w:r>
      <w:r w:rsidR="00DD39A1">
        <w:t>IS TEMPLATE</w:t>
      </w:r>
    </w:p>
    <w:p w14:paraId="58452A17" w14:textId="41CE3DC3" w:rsidR="00B55032" w:rsidRDefault="00B65EEF" w:rsidP="000F7D5F">
      <w:pPr>
        <w:pStyle w:val="ListParagraph"/>
        <w:numPr>
          <w:ilvl w:val="0"/>
          <w:numId w:val="4"/>
        </w:numPr>
      </w:pPr>
      <w:r>
        <w:t>Complete th</w:t>
      </w:r>
      <w:r w:rsidR="00771295">
        <w:t>is</w:t>
      </w:r>
      <w:r>
        <w:t xml:space="preserve"> scorecard collaboratively with </w:t>
      </w:r>
      <w:r w:rsidR="00771295">
        <w:t xml:space="preserve">your </w:t>
      </w:r>
      <w:r>
        <w:t>supplier</w:t>
      </w:r>
      <w:r w:rsidR="0089498F">
        <w:t>/</w:t>
      </w:r>
      <w:r w:rsidR="00771295">
        <w:t>provider</w:t>
      </w:r>
      <w:r w:rsidR="00413631">
        <w:t xml:space="preserve"> to measure satisfaction with the relationship</w:t>
      </w:r>
      <w:r>
        <w:t>.</w:t>
      </w:r>
      <w:r w:rsidR="000F7D5F">
        <w:t xml:space="preserve"> Decide together how often you will complete this activity.</w:t>
      </w:r>
    </w:p>
    <w:p w14:paraId="706CA7E4" w14:textId="1926AAC6" w:rsidR="00B65EEF" w:rsidRDefault="00636664" w:rsidP="00B65EEF">
      <w:pPr>
        <w:pStyle w:val="ListParagraph"/>
        <w:numPr>
          <w:ilvl w:val="0"/>
          <w:numId w:val="4"/>
        </w:numPr>
      </w:pPr>
      <w:r>
        <w:t>You can use</w:t>
      </w:r>
      <w:r w:rsidR="00771295">
        <w:t xml:space="preserve"> </w:t>
      </w:r>
      <w:r>
        <w:t>meeting notes and relevant completed SRM templates</w:t>
      </w:r>
      <w:r w:rsidR="00FE1466">
        <w:t>.</w:t>
      </w:r>
      <w:r w:rsidR="00FE1466" w:rsidRPr="00FE1466">
        <w:t xml:space="preserve"> </w:t>
      </w:r>
      <w:r w:rsidR="00FE1466" w:rsidRPr="00FE1466">
        <w:rPr>
          <w:u w:val="single"/>
        </w:rPr>
        <w:t xml:space="preserve">It is beneficial </w:t>
      </w:r>
      <w:r w:rsidR="0097040D">
        <w:rPr>
          <w:u w:val="single"/>
        </w:rPr>
        <w:t>to</w:t>
      </w:r>
      <w:r w:rsidR="00FE1466" w:rsidRPr="00FE1466">
        <w:rPr>
          <w:u w:val="single"/>
        </w:rPr>
        <w:t xml:space="preserve"> complete a </w:t>
      </w:r>
      <w:r w:rsidRPr="00FE1466">
        <w:rPr>
          <w:u w:val="single"/>
        </w:rPr>
        <w:t>RACI chart and Joint Business Plan</w:t>
      </w:r>
      <w:r w:rsidR="00FE1466" w:rsidRPr="00FE1466">
        <w:rPr>
          <w:u w:val="single"/>
        </w:rPr>
        <w:t xml:space="preserve"> prior to this step</w:t>
      </w:r>
      <w:r w:rsidR="00FE1466">
        <w:rPr>
          <w:u w:val="single"/>
        </w:rPr>
        <w:t>.</w:t>
      </w:r>
      <w:r w:rsidR="00FE1466">
        <w:t xml:space="preserve"> These documents can be used to measure </w:t>
      </w:r>
      <w:r w:rsidR="000C32D0">
        <w:t xml:space="preserve">how </w:t>
      </w:r>
      <w:r w:rsidR="00B65EEF">
        <w:t>the relationship</w:t>
      </w:r>
      <w:r w:rsidR="000C32D0">
        <w:t xml:space="preserve"> is doing</w:t>
      </w:r>
      <w:r w:rsidR="00FE1466">
        <w:t xml:space="preserve"> in this scorecard template.</w:t>
      </w:r>
    </w:p>
    <w:p w14:paraId="11B0FCB5" w14:textId="20A2C416" w:rsidR="00070339" w:rsidRPr="000F7D5F" w:rsidRDefault="00965D21" w:rsidP="00070339">
      <w:pPr>
        <w:pStyle w:val="ListParagraph"/>
        <w:numPr>
          <w:ilvl w:val="0"/>
          <w:numId w:val="4"/>
        </w:numPr>
      </w:pPr>
      <w:r>
        <w:t xml:space="preserve">Score the various aspects of the relationship, </w:t>
      </w:r>
      <w:r w:rsidR="00771295">
        <w:t xml:space="preserve">taking </w:t>
      </w:r>
      <w:r>
        <w:t>a holistic view of each.</w:t>
      </w:r>
      <w:r w:rsidR="000F7D5F">
        <w:br/>
      </w:r>
    </w:p>
    <w:tbl>
      <w:tblPr>
        <w:tblStyle w:val="GridTable4"/>
        <w:tblpPr w:leftFromText="180" w:rightFromText="180" w:vertAnchor="text" w:tblpY="1"/>
        <w:tblOverlap w:val="never"/>
        <w:tblW w:w="6516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2689"/>
        <w:gridCol w:w="3827"/>
      </w:tblGrid>
      <w:tr w:rsidR="00070339" w:rsidRPr="0000597C" w14:paraId="06944669" w14:textId="77777777" w:rsidTr="00186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014169" w:themeFill="accent5"/>
            <w:vAlign w:val="center"/>
            <w:hideMark/>
          </w:tcPr>
          <w:p w14:paraId="4DDB67FF" w14:textId="77777777" w:rsidR="00070339" w:rsidRPr="00B22C96" w:rsidRDefault="00965D21" w:rsidP="0018666E">
            <w:r>
              <w:t>Scorecard descriptor</w:t>
            </w:r>
          </w:p>
        </w:tc>
        <w:tc>
          <w:tcPr>
            <w:tcW w:w="3827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14169" w:themeFill="accent5"/>
            <w:vAlign w:val="center"/>
            <w:hideMark/>
          </w:tcPr>
          <w:p w14:paraId="75317CF9" w14:textId="77777777" w:rsidR="00070339" w:rsidRPr="00B22C96" w:rsidRDefault="00965D21" w:rsidP="001866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What to consider</w:t>
            </w:r>
          </w:p>
        </w:tc>
      </w:tr>
      <w:tr w:rsidR="00070339" w:rsidRPr="0000597C" w14:paraId="33C5DA76" w14:textId="77777777" w:rsidTr="001866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DD7A1" w14:textId="77777777" w:rsidR="00070339" w:rsidRPr="006A72DE" w:rsidRDefault="00965D21" w:rsidP="0018666E">
            <w:pPr>
              <w:rPr>
                <w:b w:val="0"/>
              </w:rPr>
            </w:pPr>
            <w:r w:rsidRPr="006A72DE">
              <w:rPr>
                <w:b w:val="0"/>
              </w:rPr>
              <w:t>Risk summary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5F8C9" w14:textId="22C85414" w:rsidR="00070339" w:rsidRPr="00A1308B" w:rsidRDefault="00965D21" w:rsidP="001866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 elements from the risk log</w:t>
            </w:r>
          </w:p>
        </w:tc>
      </w:tr>
      <w:tr w:rsidR="00965D21" w:rsidRPr="0000597C" w14:paraId="10587AF2" w14:textId="77777777" w:rsidTr="0018666E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AC2FC" w14:textId="7404AE90" w:rsidR="00965D21" w:rsidRPr="006A72DE" w:rsidRDefault="00965D21" w:rsidP="0018666E">
            <w:pPr>
              <w:rPr>
                <w:b w:val="0"/>
              </w:rPr>
            </w:pPr>
            <w:r w:rsidRPr="006A72DE">
              <w:rPr>
                <w:b w:val="0"/>
              </w:rPr>
              <w:t>Initiative</w:t>
            </w:r>
            <w:r w:rsidR="00CD2454">
              <w:rPr>
                <w:b w:val="0"/>
              </w:rPr>
              <w:t>s</w:t>
            </w:r>
            <w:r w:rsidRPr="006A72DE">
              <w:rPr>
                <w:b w:val="0"/>
              </w:rPr>
              <w:t xml:space="preserve"> summary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72522" w14:textId="0420336C" w:rsidR="00965D21" w:rsidRPr="00A1308B" w:rsidRDefault="00965D21" w:rsidP="001866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gress against initiatives via their </w:t>
            </w:r>
            <w:r w:rsidR="000C32D0">
              <w:t xml:space="preserve">pre-determined </w:t>
            </w:r>
            <w:r>
              <w:t>milestones</w:t>
            </w:r>
            <w:r w:rsidR="000C32D0">
              <w:t xml:space="preserve"> (check your RACI or JBP for these)</w:t>
            </w:r>
          </w:p>
        </w:tc>
      </w:tr>
      <w:tr w:rsidR="00965D21" w:rsidRPr="0000597C" w14:paraId="5847C3D5" w14:textId="77777777" w:rsidTr="001866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1577A" w14:textId="77777777" w:rsidR="00965D21" w:rsidRPr="006A72DE" w:rsidRDefault="00965D21" w:rsidP="0018666E">
            <w:pPr>
              <w:rPr>
                <w:b w:val="0"/>
              </w:rPr>
            </w:pPr>
            <w:r w:rsidRPr="006A72DE">
              <w:rPr>
                <w:b w:val="0"/>
              </w:rPr>
              <w:t>Performance summary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5BAAF" w14:textId="51C812C9" w:rsidR="00965D21" w:rsidRPr="00A1308B" w:rsidRDefault="00965D21" w:rsidP="001866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erformance of initiatives against </w:t>
            </w:r>
            <w:r w:rsidR="00063525">
              <w:t>any predetermined</w:t>
            </w:r>
            <w:r>
              <w:t xml:space="preserve"> metrics</w:t>
            </w:r>
            <w:r w:rsidR="00063525">
              <w:t xml:space="preserve"> </w:t>
            </w:r>
          </w:p>
        </w:tc>
      </w:tr>
      <w:tr w:rsidR="00965D21" w:rsidRPr="0000597C" w14:paraId="0079E2E3" w14:textId="77777777" w:rsidTr="0018666E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0B0BF" w14:textId="77777777" w:rsidR="00965D21" w:rsidRPr="006A72DE" w:rsidRDefault="00965D21" w:rsidP="0018666E">
            <w:pPr>
              <w:rPr>
                <w:b w:val="0"/>
              </w:rPr>
            </w:pPr>
            <w:r w:rsidRPr="006A72DE">
              <w:rPr>
                <w:b w:val="0"/>
              </w:rPr>
              <w:t>Benefits delivere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97E94" w14:textId="77777777" w:rsidR="00965D21" w:rsidRPr="00A1308B" w:rsidRDefault="00965D21" w:rsidP="001866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of expected vs actual benefits</w:t>
            </w:r>
          </w:p>
        </w:tc>
      </w:tr>
      <w:tr w:rsidR="00965D21" w:rsidRPr="0000597C" w14:paraId="52DFC691" w14:textId="77777777" w:rsidTr="001866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1E053" w14:textId="77777777" w:rsidR="00965D21" w:rsidRPr="006A72DE" w:rsidRDefault="00965D21" w:rsidP="0018666E">
            <w:pPr>
              <w:rPr>
                <w:b w:val="0"/>
              </w:rPr>
            </w:pPr>
            <w:r w:rsidRPr="006A72DE">
              <w:rPr>
                <w:b w:val="0"/>
              </w:rPr>
              <w:t>Governance summary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7C364" w14:textId="77777777" w:rsidR="00965D21" w:rsidRPr="00A1308B" w:rsidRDefault="00965D21" w:rsidP="001866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 meeting outcomes and escalations</w:t>
            </w:r>
          </w:p>
        </w:tc>
      </w:tr>
    </w:tbl>
    <w:tbl>
      <w:tblPr>
        <w:tblStyle w:val="GridTable4"/>
        <w:tblpPr w:leftFromText="180" w:rightFromText="180" w:vertAnchor="text" w:horzAnchor="page" w:tblpX="8215" w:tblpY="-33"/>
        <w:tblW w:w="1555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1555"/>
      </w:tblGrid>
      <w:tr w:rsidR="0018666E" w:rsidRPr="00B22C96" w14:paraId="4ACB48D5" w14:textId="77777777" w:rsidTr="00186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single" w:sz="4" w:space="0" w:color="auto"/>
              <w:bottom w:val="single" w:sz="4" w:space="0" w:color="auto"/>
            </w:tcBorders>
            <w:shd w:val="clear" w:color="auto" w:fill="014169" w:themeFill="accent5"/>
            <w:vAlign w:val="center"/>
            <w:hideMark/>
          </w:tcPr>
          <w:p w14:paraId="29CA23C7" w14:textId="77777777" w:rsidR="0018666E" w:rsidRPr="00B22C96" w:rsidRDefault="0018666E" w:rsidP="0018666E">
            <w:pPr>
              <w:rPr>
                <w:b w:val="0"/>
                <w:bCs w:val="0"/>
              </w:rPr>
            </w:pPr>
            <w:r>
              <w:t>RAG status key</w:t>
            </w:r>
          </w:p>
        </w:tc>
      </w:tr>
      <w:tr w:rsidR="0018666E" w:rsidRPr="00A1308B" w14:paraId="25884CF3" w14:textId="77777777" w:rsidTr="001866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7D700" w:themeFill="accent1"/>
            <w:hideMark/>
          </w:tcPr>
          <w:p w14:paraId="73B5EE6A" w14:textId="77777777" w:rsidR="0018666E" w:rsidRPr="00A1308B" w:rsidRDefault="0018666E" w:rsidP="0018666E">
            <w:r w:rsidRPr="0080478D">
              <w:t>Green</w:t>
            </w:r>
            <w:r w:rsidRPr="0080478D">
              <w:rPr>
                <w:bCs w:val="0"/>
              </w:rPr>
              <w:t xml:space="preserve"> </w:t>
            </w:r>
            <w:r w:rsidRPr="0017500F">
              <w:rPr>
                <w:b w:val="0"/>
              </w:rPr>
              <w:t>- on track &amp; progressing as expected</w:t>
            </w:r>
          </w:p>
        </w:tc>
      </w:tr>
      <w:tr w:rsidR="0018666E" w:rsidRPr="00A1308B" w14:paraId="140160AF" w14:textId="77777777" w:rsidTr="0018666E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8FCC43D" w14:textId="77777777" w:rsidR="0018666E" w:rsidRPr="00A1308B" w:rsidRDefault="0018666E" w:rsidP="0018666E">
            <w:r>
              <w:t>Amber</w:t>
            </w:r>
            <w:r>
              <w:rPr>
                <w:bCs w:val="0"/>
              </w:rPr>
              <w:t xml:space="preserve"> </w:t>
            </w:r>
            <w:r w:rsidRPr="0017500F">
              <w:rPr>
                <w:b w:val="0"/>
              </w:rPr>
              <w:t>- on track, but potential issues or risks need monitoring</w:t>
            </w:r>
          </w:p>
        </w:tc>
      </w:tr>
      <w:tr w:rsidR="0018666E" w:rsidRPr="00A1308B" w14:paraId="18104080" w14:textId="77777777" w:rsidTr="00C37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3E6CB41" w14:textId="77777777" w:rsidR="0018666E" w:rsidRPr="00A1308B" w:rsidRDefault="0018666E" w:rsidP="0018666E">
            <w:r>
              <w:t>Red</w:t>
            </w:r>
            <w:r>
              <w:rPr>
                <w:bCs w:val="0"/>
              </w:rPr>
              <w:t xml:space="preserve"> </w:t>
            </w:r>
            <w:r w:rsidRPr="0017500F">
              <w:rPr>
                <w:b w:val="0"/>
              </w:rPr>
              <w:t>- significant issues or delays that require immediate action</w:t>
            </w:r>
          </w:p>
        </w:tc>
      </w:tr>
    </w:tbl>
    <w:p w14:paraId="1B9F7B93" w14:textId="7FF7A26E" w:rsidR="00A57E88" w:rsidRDefault="0018666E" w:rsidP="00070339">
      <w:pPr>
        <w:rPr>
          <w:lang w:val="en-US"/>
        </w:rPr>
      </w:pPr>
      <w:r>
        <w:rPr>
          <w:lang w:val="en-US"/>
        </w:rPr>
        <w:br w:type="textWrapping" w:clear="all"/>
      </w:r>
    </w:p>
    <w:p w14:paraId="7DA12D5E" w14:textId="77777777" w:rsidR="00C37059" w:rsidRDefault="00C37059" w:rsidP="00070339">
      <w:pPr>
        <w:rPr>
          <w:lang w:val="en-US"/>
        </w:rPr>
      </w:pPr>
    </w:p>
    <w:tbl>
      <w:tblPr>
        <w:tblStyle w:val="GridTable4"/>
        <w:tblW w:w="9067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3129"/>
        <w:gridCol w:w="1402"/>
        <w:gridCol w:w="4536"/>
      </w:tblGrid>
      <w:tr w:rsidR="00254A8A" w:rsidRPr="0000597C" w14:paraId="517A2DE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3"/>
            <w:shd w:val="clear" w:color="auto" w:fill="014169" w:themeFill="text2"/>
            <w:hideMark/>
          </w:tcPr>
          <w:p w14:paraId="50546A2D" w14:textId="0C93E553" w:rsidR="00254A8A" w:rsidRPr="00864C34" w:rsidRDefault="006A72DE">
            <w:pPr>
              <w:widowControl w:val="0"/>
              <w:spacing w:after="0"/>
              <w:rPr>
                <w:rFonts w:ascii="Calibri" w:hAnsi="Calibri" w:cs="Calibri"/>
                <w:kern w:val="28"/>
                <w:szCs w:val="18"/>
              </w:rPr>
            </w:pPr>
            <w:bookmarkStart w:id="1" w:name="_Hlk141714117"/>
            <w:r>
              <w:rPr>
                <w:szCs w:val="18"/>
              </w:rPr>
              <w:t>BALANCED SCORECARD</w:t>
            </w:r>
          </w:p>
        </w:tc>
      </w:tr>
      <w:bookmarkEnd w:id="1"/>
      <w:tr w:rsidR="00254A8A" w:rsidRPr="0000597C" w14:paraId="72CA41EE" w14:textId="77777777" w:rsidTr="004E0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573F7318" w14:textId="34971F58" w:rsidR="00254A8A" w:rsidRPr="005248AE" w:rsidRDefault="00254A8A">
            <w:pPr>
              <w:rPr>
                <w:b w:val="0"/>
                <w:bCs w:val="0"/>
              </w:rPr>
            </w:pPr>
          </w:p>
        </w:tc>
        <w:tc>
          <w:tcPr>
            <w:tcW w:w="1402" w:type="dxa"/>
            <w:hideMark/>
          </w:tcPr>
          <w:p w14:paraId="382F55CE" w14:textId="77777777" w:rsidR="00254A8A" w:rsidRPr="00A1308B" w:rsidRDefault="00254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core (1-5)</w:t>
            </w:r>
          </w:p>
        </w:tc>
        <w:tc>
          <w:tcPr>
            <w:tcW w:w="4536" w:type="dxa"/>
            <w:hideMark/>
          </w:tcPr>
          <w:p w14:paraId="0AFBA3DE" w14:textId="6FC3E54F" w:rsidR="00254A8A" w:rsidRPr="00A1308B" w:rsidRDefault="00254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</w:rPr>
              <w:t>R</w:t>
            </w:r>
            <w:r w:rsidR="000F0F02">
              <w:rPr>
                <w:b/>
              </w:rPr>
              <w:t>easoning</w:t>
            </w:r>
          </w:p>
        </w:tc>
      </w:tr>
      <w:tr w:rsidR="00254A8A" w:rsidRPr="0000597C" w14:paraId="12543B56" w14:textId="77777777" w:rsidTr="004E0FE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shd w:val="clear" w:color="auto" w:fill="C6C6C6" w:themeFill="accent4" w:themeFillShade="E6"/>
            <w:hideMark/>
          </w:tcPr>
          <w:p w14:paraId="54502FD6" w14:textId="2B627FC7" w:rsidR="00254A8A" w:rsidRPr="00254A8A" w:rsidRDefault="00254A8A">
            <w:pPr>
              <w:spacing w:after="60"/>
              <w:rPr>
                <w:bCs w:val="0"/>
              </w:rPr>
            </w:pPr>
            <w:r w:rsidRPr="00254A8A">
              <w:rPr>
                <w:bCs w:val="0"/>
              </w:rPr>
              <w:t xml:space="preserve">Overall impression of </w:t>
            </w:r>
            <w:r w:rsidR="00CD2454">
              <w:rPr>
                <w:bCs w:val="0"/>
              </w:rPr>
              <w:t>supplier relationship management</w:t>
            </w:r>
            <w:r w:rsidR="00F030B1">
              <w:rPr>
                <w:bCs w:val="0"/>
              </w:rPr>
              <w:t xml:space="preserve"> (SRM)</w:t>
            </w:r>
            <w:r w:rsidR="00CD2454">
              <w:rPr>
                <w:bCs w:val="0"/>
              </w:rPr>
              <w:t xml:space="preserve"> </w:t>
            </w:r>
            <w:r w:rsidRPr="00254A8A">
              <w:rPr>
                <w:bCs w:val="0"/>
              </w:rPr>
              <w:t>for this relationship so far</w:t>
            </w:r>
          </w:p>
        </w:tc>
        <w:tc>
          <w:tcPr>
            <w:tcW w:w="1402" w:type="dxa"/>
            <w:hideMark/>
          </w:tcPr>
          <w:p w14:paraId="2347FFA2" w14:textId="77777777" w:rsidR="00254A8A" w:rsidRPr="00A1308B" w:rsidRDefault="00254A8A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4536" w:type="dxa"/>
            <w:hideMark/>
          </w:tcPr>
          <w:p w14:paraId="1C26A9FE" w14:textId="77777777" w:rsidR="00254A8A" w:rsidRPr="00A1308B" w:rsidRDefault="00254A8A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5774E082" w14:textId="77777777" w:rsidR="00254A8A" w:rsidRDefault="00254A8A" w:rsidP="002A1986">
      <w:pPr>
        <w:spacing w:after="0"/>
        <w:rPr>
          <w:b/>
          <w:bCs/>
        </w:rPr>
      </w:pPr>
    </w:p>
    <w:p w14:paraId="39D5B9A3" w14:textId="77777777" w:rsidR="00254A8A" w:rsidRDefault="00254A8A" w:rsidP="002A1986">
      <w:pPr>
        <w:spacing w:after="0"/>
        <w:rPr>
          <w:b/>
          <w:bCs/>
        </w:rPr>
      </w:pPr>
    </w:p>
    <w:tbl>
      <w:tblPr>
        <w:tblStyle w:val="GridTable4"/>
        <w:tblW w:w="9067" w:type="dxa"/>
        <w:tblCellMar>
          <w:top w:w="108" w:type="dxa"/>
        </w:tblCellMar>
        <w:tblLook w:val="04A0" w:firstRow="1" w:lastRow="0" w:firstColumn="1" w:lastColumn="0" w:noHBand="0" w:noVBand="1"/>
      </w:tblPr>
      <w:tblGrid>
        <w:gridCol w:w="1980"/>
        <w:gridCol w:w="1848"/>
        <w:gridCol w:w="1696"/>
        <w:gridCol w:w="1422"/>
        <w:gridCol w:w="2121"/>
      </w:tblGrid>
      <w:tr w:rsidR="004E0FE4" w:rsidRPr="0000597C" w14:paraId="66965053" w14:textId="77777777" w:rsidTr="001532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F76F5" w14:textId="77777777" w:rsidR="004E0FE4" w:rsidRPr="00254A8A" w:rsidRDefault="004E0FE4" w:rsidP="004E0FE4">
            <w:pPr>
              <w:jc w:val="center"/>
              <w:rPr>
                <w:b w:val="0"/>
                <w:bCs w:val="0"/>
                <w:color w:val="auto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38C37F8D" w14:textId="7CCCB282" w:rsidR="004E0FE4" w:rsidRPr="00C52CBD" w:rsidRDefault="00CD2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Main</w:t>
            </w:r>
            <w:r w:rsidRPr="00C52CBD">
              <w:rPr>
                <w:color w:val="auto"/>
              </w:rPr>
              <w:t xml:space="preserve"> </w:t>
            </w:r>
            <w:r w:rsidR="004E0FE4" w:rsidRPr="00C52CBD">
              <w:rPr>
                <w:color w:val="auto"/>
              </w:rPr>
              <w:t>highlights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3F01294D" w14:textId="6E376126" w:rsidR="004E0FE4" w:rsidRPr="002651DA" w:rsidRDefault="002651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Cs w:val="0"/>
                <w:color w:val="auto"/>
              </w:rPr>
              <w:t>K</w:t>
            </w:r>
            <w:r w:rsidR="004E0FE4" w:rsidRPr="00C52CBD">
              <w:rPr>
                <w:bCs w:val="0"/>
                <w:color w:val="auto"/>
              </w:rPr>
              <w:t>ey concerns</w:t>
            </w:r>
            <w:r>
              <w:rPr>
                <w:bCs w:val="0"/>
                <w:color w:val="auto"/>
              </w:rPr>
              <w:t xml:space="preserve"> </w:t>
            </w:r>
            <w:r>
              <w:br/>
            </w:r>
            <w:r>
              <w:rPr>
                <w:bCs w:val="0"/>
                <w:color w:val="auto"/>
              </w:rPr>
              <w:t>(if any)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2A9A4A16" w14:textId="77777777" w:rsidR="004E0FE4" w:rsidRPr="00C52CBD" w:rsidRDefault="00C52C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C52CBD">
              <w:rPr>
                <w:bCs w:val="0"/>
                <w:color w:val="auto"/>
              </w:rPr>
              <w:t>RAG status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</w:tcPr>
          <w:p w14:paraId="7C190308" w14:textId="77777777" w:rsidR="004E0FE4" w:rsidRPr="00C52CBD" w:rsidRDefault="00C52C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C52CBD">
              <w:rPr>
                <w:bCs w:val="0"/>
                <w:color w:val="auto"/>
              </w:rPr>
              <w:t>Next steps</w:t>
            </w:r>
          </w:p>
        </w:tc>
      </w:tr>
      <w:tr w:rsidR="004E0FE4" w:rsidRPr="0000597C" w14:paraId="04104182" w14:textId="77777777" w:rsidTr="00153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C6C6" w:themeFill="accent4" w:themeFillShade="E6"/>
            <w:hideMark/>
          </w:tcPr>
          <w:p w14:paraId="2F947B43" w14:textId="1BCB901B" w:rsidR="004E0FE4" w:rsidRPr="00254A8A" w:rsidRDefault="0013572C">
            <w:pPr>
              <w:spacing w:after="60"/>
              <w:rPr>
                <w:bCs w:val="0"/>
              </w:rPr>
            </w:pPr>
            <w:bookmarkStart w:id="2" w:name="_Hlk185329173"/>
            <w:r>
              <w:rPr>
                <w:bCs w:val="0"/>
              </w:rPr>
              <w:t>Risk summary</w:t>
            </w: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E497D86" w14:textId="4A5DECC8" w:rsidR="004E0FE4" w:rsidRPr="00A1308B" w:rsidRDefault="00B719C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 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46162C3" w14:textId="77777777" w:rsidR="004E0FE4" w:rsidRPr="00A1308B" w:rsidRDefault="004E0FE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97D700" w:themeFill="accent1"/>
          </w:tcPr>
          <w:p w14:paraId="771687A9" w14:textId="1C452FC9" w:rsidR="004E0FE4" w:rsidRPr="00A1308B" w:rsidRDefault="0017500F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Green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5F60C5" w14:textId="77777777" w:rsidR="004E0FE4" w:rsidRPr="00A1308B" w:rsidRDefault="004E0FE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4E0FE4" w:rsidRPr="0000597C" w14:paraId="7DCD77D1" w14:textId="77777777" w:rsidTr="0015320F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C6C6" w:themeFill="accent4" w:themeFillShade="E6"/>
          </w:tcPr>
          <w:p w14:paraId="7EADC6D4" w14:textId="77777777" w:rsidR="004E0FE4" w:rsidRPr="00254A8A" w:rsidRDefault="00C52CBD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Initiatives summary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B1B277" w14:textId="77777777" w:rsidR="004E0FE4" w:rsidRPr="00A1308B" w:rsidRDefault="004E0FE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187E63" w14:textId="77777777" w:rsidR="004E0FE4" w:rsidRPr="00A1308B" w:rsidRDefault="004E0FE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97D700" w:themeFill="accent1"/>
          </w:tcPr>
          <w:p w14:paraId="15B558E2" w14:textId="77777777" w:rsidR="004E0FE4" w:rsidRPr="00A1308B" w:rsidRDefault="00C52CB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Green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FA36D" w14:textId="77777777" w:rsidR="004E0FE4" w:rsidRPr="00A1308B" w:rsidRDefault="004E0FE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4E0FE4" w:rsidRPr="0000597C" w14:paraId="685FBBA0" w14:textId="77777777" w:rsidTr="00804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C6C6" w:themeFill="accent4" w:themeFillShade="E6"/>
          </w:tcPr>
          <w:p w14:paraId="4E7A8A5B" w14:textId="77777777" w:rsidR="004E0FE4" w:rsidRPr="00254A8A" w:rsidRDefault="00C52CBD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Performance summary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1AA198" w14:textId="77777777" w:rsidR="004E0FE4" w:rsidRPr="00A1308B" w:rsidRDefault="004E0FE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B62A91" w14:textId="77777777" w:rsidR="004E0FE4" w:rsidRPr="00A1308B" w:rsidRDefault="004E0FE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5D8C0186" w14:textId="3041F831" w:rsidR="004E0FE4" w:rsidRPr="00A1308B" w:rsidRDefault="0080478D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Amber 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234D77" w14:textId="77777777" w:rsidR="004E0FE4" w:rsidRPr="00A1308B" w:rsidRDefault="004E0FE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  <w:tr w:rsidR="0080478D" w:rsidRPr="0000597C" w14:paraId="3B3AFA51" w14:textId="77777777" w:rsidTr="0080478D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C6C6" w:themeFill="accent4" w:themeFillShade="E6"/>
          </w:tcPr>
          <w:p w14:paraId="3BADCA75" w14:textId="77777777" w:rsidR="0080478D" w:rsidRPr="00254A8A" w:rsidRDefault="0080478D" w:rsidP="0080478D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Benefits delivered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3CC279" w14:textId="77777777" w:rsidR="0080478D" w:rsidRPr="00A1308B" w:rsidRDefault="0080478D" w:rsidP="0080478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FD58DF" w14:textId="77777777" w:rsidR="0080478D" w:rsidRPr="00A1308B" w:rsidRDefault="0080478D" w:rsidP="0080478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0000"/>
          </w:tcPr>
          <w:p w14:paraId="504756B3" w14:textId="6DDB4627" w:rsidR="0080478D" w:rsidRPr="00A1308B" w:rsidRDefault="0080478D" w:rsidP="0080478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ed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D5FC40" w14:textId="77777777" w:rsidR="0080478D" w:rsidRPr="00A1308B" w:rsidRDefault="0080478D" w:rsidP="0080478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  <w:bookmarkEnd w:id="2"/>
      <w:tr w:rsidR="0080478D" w:rsidRPr="0000597C" w14:paraId="692BA9C6" w14:textId="77777777" w:rsidTr="00153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auto"/>
            </w:tcBorders>
            <w:shd w:val="clear" w:color="auto" w:fill="C6C6C6" w:themeFill="accent4" w:themeFillShade="E6"/>
          </w:tcPr>
          <w:p w14:paraId="60A1D1D0" w14:textId="77777777" w:rsidR="0080478D" w:rsidRPr="00254A8A" w:rsidRDefault="0080478D" w:rsidP="0080478D">
            <w:pPr>
              <w:spacing w:after="60"/>
              <w:rPr>
                <w:bCs w:val="0"/>
              </w:rPr>
            </w:pPr>
            <w:r>
              <w:rPr>
                <w:bCs w:val="0"/>
              </w:rPr>
              <w:t>Governance summary</w:t>
            </w:r>
          </w:p>
        </w:tc>
        <w:tc>
          <w:tcPr>
            <w:tcW w:w="1848" w:type="dxa"/>
            <w:tcBorders>
              <w:top w:val="single" w:sz="4" w:space="0" w:color="auto"/>
            </w:tcBorders>
            <w:shd w:val="clear" w:color="auto" w:fill="auto"/>
          </w:tcPr>
          <w:p w14:paraId="3AFAF0FB" w14:textId="77777777" w:rsidR="0080478D" w:rsidRPr="00A1308B" w:rsidRDefault="0080478D" w:rsidP="0080478D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47FB8D8C" w14:textId="77777777" w:rsidR="0080478D" w:rsidRPr="00A1308B" w:rsidRDefault="0080478D" w:rsidP="0080478D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  <w:shd w:val="clear" w:color="auto" w:fill="FFC000"/>
          </w:tcPr>
          <w:p w14:paraId="18720ED3" w14:textId="77777777" w:rsidR="0080478D" w:rsidRPr="00A1308B" w:rsidRDefault="0080478D" w:rsidP="0080478D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Amber</w:t>
            </w:r>
          </w:p>
        </w:tc>
        <w:tc>
          <w:tcPr>
            <w:tcW w:w="2121" w:type="dxa"/>
            <w:tcBorders>
              <w:top w:val="single" w:sz="4" w:space="0" w:color="auto"/>
            </w:tcBorders>
            <w:shd w:val="clear" w:color="auto" w:fill="auto"/>
          </w:tcPr>
          <w:p w14:paraId="6AAF7BC2" w14:textId="77777777" w:rsidR="0080478D" w:rsidRPr="00A1308B" w:rsidRDefault="0080478D" w:rsidP="0080478D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6DDE0B0F" w14:textId="623D9637" w:rsidR="008C0F88" w:rsidRDefault="008C0F88" w:rsidP="00916103">
      <w:pPr>
        <w:spacing w:after="0"/>
        <w:rPr>
          <w:b/>
          <w:bCs/>
        </w:rPr>
      </w:pPr>
    </w:p>
    <w:sectPr w:rsidR="008C0F88" w:rsidSect="00D4476D">
      <w:headerReference w:type="default" r:id="rId11"/>
      <w:footerReference w:type="default" r:id="rId12"/>
      <w:pgSz w:w="11900" w:h="16840"/>
      <w:pgMar w:top="1418" w:right="1418" w:bottom="1418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BB500" w14:textId="77777777" w:rsidR="006C2B4C" w:rsidRDefault="006C2B4C" w:rsidP="00010E41">
      <w:pPr>
        <w:spacing w:after="0"/>
      </w:pPr>
      <w:r>
        <w:separator/>
      </w:r>
    </w:p>
  </w:endnote>
  <w:endnote w:type="continuationSeparator" w:id="0">
    <w:p w14:paraId="27AB70DC" w14:textId="77777777" w:rsidR="006C2B4C" w:rsidRDefault="006C2B4C" w:rsidP="0001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ustan Book">
    <w:panose1 w:val="00000000000000000000"/>
    <w:charset w:val="00"/>
    <w:family w:val="swiss"/>
    <w:notTrueType/>
    <w:pitch w:val="variable"/>
    <w:sig w:usb0="A00000FF" w:usb1="5001F8EB" w:usb2="00000030" w:usb3="00000000" w:csb0="0000019B" w:csb1="00000000"/>
  </w:font>
  <w:font w:name="Gustan Light">
    <w:altName w:val="Cambria"/>
    <w:panose1 w:val="00000000000000000000"/>
    <w:charset w:val="00"/>
    <w:family w:val="roman"/>
    <w:notTrueType/>
    <w:pitch w:val="variable"/>
    <w:sig w:usb0="A00000FF" w:usb1="5000206B" w:usb2="00000010" w:usb3="00000000" w:csb0="00000193" w:csb1="00000000"/>
  </w:font>
  <w:font w:name="Gustan Extrabold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  <w:font w:name="Gustan Medium">
    <w:altName w:val="Calibri"/>
    <w:panose1 w:val="00000000000000000000"/>
    <w:charset w:val="00"/>
    <w:family w:val="swiss"/>
    <w:notTrueType/>
    <w:pitch w:val="variable"/>
    <w:sig w:usb0="A00000FF" w:usb1="5000206B" w:usb2="0000001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51540" w14:textId="1EEE20E0" w:rsidR="006002A4" w:rsidRDefault="00214F15">
    <w:pPr>
      <w:pStyle w:val="Footer"/>
    </w:pPr>
    <w:r>
      <w:rPr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43C7BB8B" wp14:editId="054330FF">
          <wp:simplePos x="0" y="0"/>
          <wp:positionH relativeFrom="column">
            <wp:posOffset>3987448</wp:posOffset>
          </wp:positionH>
          <wp:positionV relativeFrom="paragraph">
            <wp:posOffset>-390525</wp:posOffset>
          </wp:positionV>
          <wp:extent cx="2039620" cy="474980"/>
          <wp:effectExtent l="0" t="0" r="0" b="1270"/>
          <wp:wrapSquare wrapText="bothSides"/>
          <wp:docPr id="391069407" name="Picture 1" descr="The New Zealand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069407" name="Picture 1" descr="The New Zealand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620" cy="474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B163A" w14:textId="77777777" w:rsidR="006C2B4C" w:rsidRDefault="006C2B4C" w:rsidP="00010E41">
      <w:pPr>
        <w:spacing w:after="0"/>
      </w:pPr>
      <w:bookmarkStart w:id="0" w:name="_Hlk104460753"/>
      <w:bookmarkEnd w:id="0"/>
      <w:r>
        <w:separator/>
      </w:r>
    </w:p>
  </w:footnote>
  <w:footnote w:type="continuationSeparator" w:id="0">
    <w:p w14:paraId="04D30B6F" w14:textId="77777777" w:rsidR="006C2B4C" w:rsidRDefault="006C2B4C" w:rsidP="00010E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8E87B" w14:textId="1410FF85" w:rsidR="00DF3578" w:rsidRDefault="00214F15">
    <w:pPr>
      <w:pStyle w:val="Header"/>
    </w:pPr>
    <w:r w:rsidRPr="00214F15">
      <w:rPr>
        <w:noProof/>
        <w:highlight w:val="yellow"/>
      </w:rPr>
      <w:t>[Optionally insert your organisation’s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B2C77"/>
    <w:multiLevelType w:val="hybridMultilevel"/>
    <w:tmpl w:val="337A2D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84FD1"/>
    <w:multiLevelType w:val="hybridMultilevel"/>
    <w:tmpl w:val="824632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C755C"/>
    <w:multiLevelType w:val="hybridMultilevel"/>
    <w:tmpl w:val="1EBECBB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77F070E"/>
    <w:multiLevelType w:val="hybridMultilevel"/>
    <w:tmpl w:val="0FD60C3C"/>
    <w:lvl w:ilvl="0" w:tplc="16EA6178">
      <w:start w:val="1"/>
      <w:numFmt w:val="bullet"/>
      <w:pStyle w:val="ListParagraph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022188">
    <w:abstractNumId w:val="3"/>
  </w:num>
  <w:num w:numId="2" w16cid:durableId="1927574302">
    <w:abstractNumId w:val="2"/>
  </w:num>
  <w:num w:numId="3" w16cid:durableId="1127549600">
    <w:abstractNumId w:val="1"/>
  </w:num>
  <w:num w:numId="4" w16cid:durableId="1498110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EIiNzcyMDU2MzAyUdpeDU4uLM/DyQAsNaAPZQrtksAAAA"/>
  </w:docVars>
  <w:rsids>
    <w:rsidRoot w:val="006A72DE"/>
    <w:rsid w:val="00010E41"/>
    <w:rsid w:val="0003119A"/>
    <w:rsid w:val="00032C99"/>
    <w:rsid w:val="00063454"/>
    <w:rsid w:val="00063525"/>
    <w:rsid w:val="00070339"/>
    <w:rsid w:val="00074C18"/>
    <w:rsid w:val="000B35AE"/>
    <w:rsid w:val="000C32D0"/>
    <w:rsid w:val="000E07AB"/>
    <w:rsid w:val="000E3420"/>
    <w:rsid w:val="000E6C2A"/>
    <w:rsid w:val="000F0F02"/>
    <w:rsid w:val="000F7D5F"/>
    <w:rsid w:val="001308F8"/>
    <w:rsid w:val="0013572C"/>
    <w:rsid w:val="0015320F"/>
    <w:rsid w:val="0017500F"/>
    <w:rsid w:val="00177B4A"/>
    <w:rsid w:val="0018666E"/>
    <w:rsid w:val="001A1826"/>
    <w:rsid w:val="00214F15"/>
    <w:rsid w:val="00252C1E"/>
    <w:rsid w:val="00254A8A"/>
    <w:rsid w:val="0026202A"/>
    <w:rsid w:val="002651DA"/>
    <w:rsid w:val="002848BC"/>
    <w:rsid w:val="00297591"/>
    <w:rsid w:val="002A1986"/>
    <w:rsid w:val="002C0894"/>
    <w:rsid w:val="002C6637"/>
    <w:rsid w:val="003341C8"/>
    <w:rsid w:val="00336F64"/>
    <w:rsid w:val="003501B4"/>
    <w:rsid w:val="003531C0"/>
    <w:rsid w:val="00357F97"/>
    <w:rsid w:val="00370EF9"/>
    <w:rsid w:val="003D665E"/>
    <w:rsid w:val="0041099D"/>
    <w:rsid w:val="00413631"/>
    <w:rsid w:val="00415A50"/>
    <w:rsid w:val="00447FCF"/>
    <w:rsid w:val="00450F36"/>
    <w:rsid w:val="0047013B"/>
    <w:rsid w:val="004C253F"/>
    <w:rsid w:val="004D2A61"/>
    <w:rsid w:val="004E0FE4"/>
    <w:rsid w:val="00546B8F"/>
    <w:rsid w:val="005515B6"/>
    <w:rsid w:val="00576357"/>
    <w:rsid w:val="005B4226"/>
    <w:rsid w:val="005B5F84"/>
    <w:rsid w:val="005C034D"/>
    <w:rsid w:val="005D1AD7"/>
    <w:rsid w:val="006002A4"/>
    <w:rsid w:val="00636664"/>
    <w:rsid w:val="0065269E"/>
    <w:rsid w:val="0065533B"/>
    <w:rsid w:val="006606F0"/>
    <w:rsid w:val="006A72DE"/>
    <w:rsid w:val="006C2B4C"/>
    <w:rsid w:val="006C5C32"/>
    <w:rsid w:val="006D3167"/>
    <w:rsid w:val="00703900"/>
    <w:rsid w:val="007145D9"/>
    <w:rsid w:val="007204F5"/>
    <w:rsid w:val="00750063"/>
    <w:rsid w:val="00763C7C"/>
    <w:rsid w:val="00771295"/>
    <w:rsid w:val="0078251F"/>
    <w:rsid w:val="007A1E22"/>
    <w:rsid w:val="007C3E3C"/>
    <w:rsid w:val="007D3E29"/>
    <w:rsid w:val="007F53FB"/>
    <w:rsid w:val="0080478D"/>
    <w:rsid w:val="00864C34"/>
    <w:rsid w:val="008906B1"/>
    <w:rsid w:val="0089498F"/>
    <w:rsid w:val="008A3C9F"/>
    <w:rsid w:val="008C0F88"/>
    <w:rsid w:val="00916103"/>
    <w:rsid w:val="00965D21"/>
    <w:rsid w:val="0097040D"/>
    <w:rsid w:val="00991D37"/>
    <w:rsid w:val="0099269E"/>
    <w:rsid w:val="009A4AAC"/>
    <w:rsid w:val="009C05CE"/>
    <w:rsid w:val="00A17B8B"/>
    <w:rsid w:val="00A204B0"/>
    <w:rsid w:val="00A57E88"/>
    <w:rsid w:val="00A7402C"/>
    <w:rsid w:val="00A979B3"/>
    <w:rsid w:val="00AA0954"/>
    <w:rsid w:val="00AA46D1"/>
    <w:rsid w:val="00AA6B0F"/>
    <w:rsid w:val="00AB1372"/>
    <w:rsid w:val="00AB6011"/>
    <w:rsid w:val="00AE685D"/>
    <w:rsid w:val="00AE7E35"/>
    <w:rsid w:val="00B10A4A"/>
    <w:rsid w:val="00B22259"/>
    <w:rsid w:val="00B41356"/>
    <w:rsid w:val="00B55032"/>
    <w:rsid w:val="00B65EEF"/>
    <w:rsid w:val="00B719C3"/>
    <w:rsid w:val="00B75C65"/>
    <w:rsid w:val="00BD5434"/>
    <w:rsid w:val="00BE0DF4"/>
    <w:rsid w:val="00C01FF9"/>
    <w:rsid w:val="00C21BC8"/>
    <w:rsid w:val="00C26C6A"/>
    <w:rsid w:val="00C37059"/>
    <w:rsid w:val="00C52CBD"/>
    <w:rsid w:val="00C757F9"/>
    <w:rsid w:val="00C935C1"/>
    <w:rsid w:val="00CA73AD"/>
    <w:rsid w:val="00CD2454"/>
    <w:rsid w:val="00CD7467"/>
    <w:rsid w:val="00CE43B9"/>
    <w:rsid w:val="00CE5647"/>
    <w:rsid w:val="00D4476D"/>
    <w:rsid w:val="00D70801"/>
    <w:rsid w:val="00D7320A"/>
    <w:rsid w:val="00D932C4"/>
    <w:rsid w:val="00DA262E"/>
    <w:rsid w:val="00DB154A"/>
    <w:rsid w:val="00DC7DC5"/>
    <w:rsid w:val="00DD39A1"/>
    <w:rsid w:val="00DF3578"/>
    <w:rsid w:val="00E262A6"/>
    <w:rsid w:val="00E26440"/>
    <w:rsid w:val="00E6303C"/>
    <w:rsid w:val="00E75EBB"/>
    <w:rsid w:val="00F030B1"/>
    <w:rsid w:val="00F228A1"/>
    <w:rsid w:val="00F27FCC"/>
    <w:rsid w:val="00F45E78"/>
    <w:rsid w:val="00F50E83"/>
    <w:rsid w:val="00FA09B0"/>
    <w:rsid w:val="00FB2CA4"/>
    <w:rsid w:val="00FB6C33"/>
    <w:rsid w:val="00FE1466"/>
    <w:rsid w:val="00FF3FCC"/>
    <w:rsid w:val="7EFED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2AA4B"/>
  <w15:docId w15:val="{D5258DAB-62AD-4970-A15B-22026F01B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3B"/>
    <w:pPr>
      <w:spacing w:after="142"/>
    </w:pPr>
    <w:rPr>
      <w:sz w:val="18"/>
    </w:rPr>
  </w:style>
  <w:style w:type="paragraph" w:styleId="Heading1">
    <w:name w:val="heading 1"/>
    <w:aliases w:val="H1 Main Title"/>
    <w:basedOn w:val="Normal"/>
    <w:next w:val="Normal"/>
    <w:link w:val="Heading1Char"/>
    <w:uiPriority w:val="9"/>
    <w:qFormat/>
    <w:rsid w:val="0065533B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sz w:val="56"/>
      <w:szCs w:val="32"/>
    </w:rPr>
  </w:style>
  <w:style w:type="paragraph" w:styleId="Heading2">
    <w:name w:val="heading 2"/>
    <w:aliases w:val="H2 Intro"/>
    <w:basedOn w:val="Normal"/>
    <w:next w:val="Normal"/>
    <w:link w:val="Heading2Char"/>
    <w:uiPriority w:val="9"/>
    <w:unhideWhenUsed/>
    <w:qFormat/>
    <w:rsid w:val="0065533B"/>
    <w:pPr>
      <w:keepNext/>
      <w:keepLines/>
      <w:spacing w:after="284"/>
      <w:contextualSpacing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aliases w:val="H3 Body Heading"/>
    <w:basedOn w:val="Normal"/>
    <w:next w:val="Normal"/>
    <w:link w:val="Heading3Char"/>
    <w:uiPriority w:val="9"/>
    <w:unhideWhenUsed/>
    <w:qFormat/>
    <w:rsid w:val="006606F0"/>
    <w:pPr>
      <w:keepNext/>
      <w:keepLines/>
      <w:spacing w:before="142"/>
      <w:outlineLvl w:val="2"/>
    </w:pPr>
    <w:rPr>
      <w:rFonts w:eastAsiaTheme="majorEastAsia" w:cs="Times New Roman (Headings CS)"/>
      <w:b/>
      <w:caps/>
      <w:sz w:val="20"/>
    </w:rPr>
  </w:style>
  <w:style w:type="paragraph" w:styleId="Heading4">
    <w:name w:val="heading 4"/>
    <w:aliases w:val="H4 Body Subheading"/>
    <w:basedOn w:val="Normal"/>
    <w:next w:val="Normal"/>
    <w:link w:val="Heading4Char"/>
    <w:uiPriority w:val="9"/>
    <w:unhideWhenUsed/>
    <w:qFormat/>
    <w:rsid w:val="006606F0"/>
    <w:pPr>
      <w:keepNext/>
      <w:keepLines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06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1A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06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B6B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SectionTitle">
    <w:name w:val="H2 Section Title"/>
    <w:basedOn w:val="Normal"/>
    <w:uiPriority w:val="99"/>
    <w:rsid w:val="000E6C2A"/>
    <w:pPr>
      <w:autoSpaceDE w:val="0"/>
      <w:autoSpaceDN w:val="0"/>
      <w:adjustRightInd w:val="0"/>
      <w:spacing w:after="567" w:line="560" w:lineRule="atLeast"/>
      <w:textAlignment w:val="center"/>
    </w:pPr>
    <w:rPr>
      <w:rFonts w:ascii="Gustan Book" w:hAnsi="Gustan Book" w:cs="Gustan Book"/>
      <w:color w:val="000000"/>
      <w:sz w:val="48"/>
      <w:szCs w:val="48"/>
      <w:lang w:val="en-US"/>
    </w:rPr>
  </w:style>
  <w:style w:type="paragraph" w:customStyle="1" w:styleId="Body">
    <w:name w:val="Body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Light" w:hAnsi="Gustan Light" w:cs="Gustan Light"/>
      <w:color w:val="000000"/>
      <w:szCs w:val="18"/>
      <w:lang w:val="en-GB"/>
    </w:rPr>
  </w:style>
  <w:style w:type="paragraph" w:customStyle="1" w:styleId="H3IntroCopy">
    <w:name w:val="H3 Intro Copy"/>
    <w:basedOn w:val="Body"/>
    <w:uiPriority w:val="99"/>
    <w:rsid w:val="000E6C2A"/>
    <w:pPr>
      <w:spacing w:line="320" w:lineRule="atLeast"/>
    </w:pPr>
    <w:rPr>
      <w:sz w:val="28"/>
      <w:szCs w:val="28"/>
    </w:rPr>
  </w:style>
  <w:style w:type="paragraph" w:customStyle="1" w:styleId="H4BodyHeader">
    <w:name w:val="H4 Body Header"/>
    <w:basedOn w:val="Normal"/>
    <w:uiPriority w:val="99"/>
    <w:rsid w:val="000E6C2A"/>
    <w:pPr>
      <w:suppressAutoHyphens/>
      <w:autoSpaceDE w:val="0"/>
      <w:autoSpaceDN w:val="0"/>
      <w:adjustRightInd w:val="0"/>
      <w:spacing w:line="280" w:lineRule="atLeast"/>
      <w:textAlignment w:val="center"/>
    </w:pPr>
    <w:rPr>
      <w:rFonts w:ascii="Gustan Extrabold" w:hAnsi="Gustan Extrabold" w:cs="Gustan Extrabold"/>
      <w:caps/>
      <w:color w:val="000000"/>
      <w:sz w:val="20"/>
      <w:szCs w:val="20"/>
      <w:lang w:val="en-GB"/>
    </w:rPr>
  </w:style>
  <w:style w:type="paragraph" w:customStyle="1" w:styleId="H5BodySubhead">
    <w:name w:val="H5 Body Subhead"/>
    <w:basedOn w:val="Body"/>
    <w:uiPriority w:val="99"/>
    <w:rsid w:val="000E6C2A"/>
    <w:pPr>
      <w:spacing w:after="0"/>
    </w:pPr>
    <w:rPr>
      <w:rFonts w:ascii="Gustan Medium" w:hAnsi="Gustan Medium" w:cs="Gustan Medium"/>
    </w:rPr>
  </w:style>
  <w:style w:type="paragraph" w:customStyle="1" w:styleId="BodyBullets">
    <w:name w:val="Body Bullets"/>
    <w:basedOn w:val="Body"/>
    <w:uiPriority w:val="99"/>
    <w:rsid w:val="000E6C2A"/>
    <w:pPr>
      <w:tabs>
        <w:tab w:val="left" w:pos="170"/>
      </w:tabs>
    </w:pPr>
  </w:style>
  <w:style w:type="character" w:customStyle="1" w:styleId="Heading1Char">
    <w:name w:val="Heading 1 Char"/>
    <w:aliases w:val="H1 Main Title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b/>
      <w:sz w:val="56"/>
      <w:szCs w:val="32"/>
    </w:rPr>
  </w:style>
  <w:style w:type="character" w:customStyle="1" w:styleId="Heading2Char">
    <w:name w:val="Heading 2 Char"/>
    <w:aliases w:val="H2 Intro Char"/>
    <w:basedOn w:val="DefaultParagraphFont"/>
    <w:link w:val="Heading2"/>
    <w:uiPriority w:val="9"/>
    <w:rsid w:val="006553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aliases w:val="H3 Body Heading Char"/>
    <w:basedOn w:val="DefaultParagraphFont"/>
    <w:link w:val="Heading3"/>
    <w:uiPriority w:val="9"/>
    <w:rsid w:val="006606F0"/>
    <w:rPr>
      <w:rFonts w:eastAsiaTheme="majorEastAsia" w:cs="Times New Roman (Headings CS)"/>
      <w:b/>
      <w:caps/>
      <w:sz w:val="20"/>
    </w:rPr>
  </w:style>
  <w:style w:type="character" w:customStyle="1" w:styleId="Heading4Char">
    <w:name w:val="Heading 4 Char"/>
    <w:aliases w:val="H4 Body Subheading Char"/>
    <w:basedOn w:val="DefaultParagraphFont"/>
    <w:link w:val="Heading4"/>
    <w:uiPriority w:val="9"/>
    <w:rsid w:val="006606F0"/>
    <w:rPr>
      <w:rFonts w:eastAsiaTheme="majorEastAsia" w:cstheme="majorBidi"/>
      <w:b/>
      <w:iCs/>
      <w:sz w:val="18"/>
    </w:rPr>
  </w:style>
  <w:style w:type="paragraph" w:styleId="ListParagraph">
    <w:name w:val="List Paragraph"/>
    <w:aliases w:val="Body Bullet List"/>
    <w:basedOn w:val="Normal"/>
    <w:uiPriority w:val="34"/>
    <w:qFormat/>
    <w:rsid w:val="0065533B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C18"/>
    <w:pPr>
      <w:tabs>
        <w:tab w:val="center" w:pos="4513"/>
        <w:tab w:val="right" w:pos="9026"/>
      </w:tabs>
      <w:spacing w:after="240"/>
    </w:pPr>
  </w:style>
  <w:style w:type="character" w:customStyle="1" w:styleId="HeaderChar">
    <w:name w:val="Header Char"/>
    <w:basedOn w:val="DefaultParagraphFont"/>
    <w:link w:val="Header"/>
    <w:uiPriority w:val="99"/>
    <w:rsid w:val="00074C1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010E4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E41"/>
    <w:rPr>
      <w:sz w:val="18"/>
    </w:rPr>
  </w:style>
  <w:style w:type="paragraph" w:styleId="NoSpacing">
    <w:name w:val="No Spacing"/>
    <w:link w:val="NoSpacingChar"/>
    <w:uiPriority w:val="1"/>
    <w:qFormat/>
    <w:rsid w:val="00010E4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0E41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010E41"/>
  </w:style>
  <w:style w:type="table" w:styleId="GridTable4">
    <w:name w:val="Grid Table 4"/>
    <w:basedOn w:val="TableNormal"/>
    <w:uiPriority w:val="49"/>
    <w:rsid w:val="0007033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C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2C0894"/>
    <w:tblPr>
      <w:tblStyleRowBandSize w:val="1"/>
      <w:tblStyleColBandSize w:val="1"/>
      <w:tblBorders>
        <w:top w:val="single" w:sz="4" w:space="0" w:color="F1F1F1" w:themeColor="accent4" w:themeTint="66"/>
        <w:left w:val="single" w:sz="4" w:space="0" w:color="F1F1F1" w:themeColor="accent4" w:themeTint="66"/>
        <w:bottom w:val="single" w:sz="4" w:space="0" w:color="F1F1F1" w:themeColor="accent4" w:themeTint="66"/>
        <w:right w:val="single" w:sz="4" w:space="0" w:color="F1F1F1" w:themeColor="accent4" w:themeTint="66"/>
        <w:insideH w:val="single" w:sz="4" w:space="0" w:color="F1F1F1" w:themeColor="accent4" w:themeTint="66"/>
        <w:insideV w:val="single" w:sz="4" w:space="0" w:color="F1F1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FooterTable">
    <w:name w:val="FooterTable"/>
    <w:basedOn w:val="TableNormal"/>
    <w:uiPriority w:val="99"/>
    <w:rsid w:val="00703900"/>
    <w:tblPr>
      <w:tblBorders>
        <w:top w:val="single" w:sz="4" w:space="0" w:color="auto"/>
      </w:tblBorders>
      <w:tblCellMar>
        <w:top w:w="227" w:type="dxa"/>
        <w:left w:w="57" w:type="dxa"/>
        <w:right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46B8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606F0"/>
    <w:rPr>
      <w:rFonts w:asciiTheme="majorHAnsi" w:eastAsiaTheme="majorEastAsia" w:hAnsiTheme="majorHAnsi" w:cstheme="majorBidi"/>
      <w:color w:val="71A100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6606F0"/>
    <w:rPr>
      <w:rFonts w:asciiTheme="majorHAnsi" w:eastAsiaTheme="majorEastAsia" w:hAnsiTheme="majorHAnsi" w:cstheme="majorBidi"/>
      <w:color w:val="4B6B00" w:themeColor="accent1" w:themeShade="7F"/>
      <w:sz w:val="18"/>
    </w:rPr>
  </w:style>
  <w:style w:type="character" w:styleId="Hyperlink">
    <w:name w:val="Hyperlink"/>
    <w:basedOn w:val="DefaultParagraphFont"/>
    <w:uiPriority w:val="99"/>
    <w:unhideWhenUsed/>
    <w:rsid w:val="006606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F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71295"/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1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1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1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12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ZGP">
      <a:dk1>
        <a:srgbClr val="000000"/>
      </a:dk1>
      <a:lt1>
        <a:srgbClr val="FFFFFF"/>
      </a:lt1>
      <a:dk2>
        <a:srgbClr val="014169"/>
      </a:dk2>
      <a:lt2>
        <a:srgbClr val="00558C"/>
      </a:lt2>
      <a:accent1>
        <a:srgbClr val="97D700"/>
      </a:accent1>
      <a:accent2>
        <a:srgbClr val="753BBD"/>
      </a:accent2>
      <a:accent3>
        <a:srgbClr val="9063CD"/>
      </a:accent3>
      <a:accent4>
        <a:srgbClr val="DCDCDC"/>
      </a:accent4>
      <a:accent5>
        <a:srgbClr val="014169"/>
      </a:accent5>
      <a:accent6>
        <a:srgbClr val="00558C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132ec0-ca73-4cc2-aa48-7020896a40c0" xsi:nil="true"/>
    <lcf76f155ced4ddcb4097134ff3c332f xmlns="84a37bff-9e1b-46fb-b049-33dfa4bffb2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8BB106177E64593FADF1EFD189475" ma:contentTypeVersion="15" ma:contentTypeDescription="Create a new document." ma:contentTypeScope="" ma:versionID="617e5d70f816fe5506d0371f0dd0c579">
  <xsd:schema xmlns:xsd="http://www.w3.org/2001/XMLSchema" xmlns:xs="http://www.w3.org/2001/XMLSchema" xmlns:p="http://schemas.microsoft.com/office/2006/metadata/properties" xmlns:ns2="84a37bff-9e1b-46fb-b049-33dfa4bffb2a" xmlns:ns3="ca132ec0-ca73-4cc2-aa48-7020896a40c0" targetNamespace="http://schemas.microsoft.com/office/2006/metadata/properties" ma:root="true" ma:fieldsID="5fd62ff42fbc7d920465e6dae1e921d8" ns2:_="" ns3:_="">
    <xsd:import namespace="84a37bff-9e1b-46fb-b049-33dfa4bffb2a"/>
    <xsd:import namespace="ca132ec0-ca73-4cc2-aa48-7020896a40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7bff-9e1b-46fb-b049-33dfa4bff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cc2f849-a509-43e8-937d-cbbbe773f2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2ec0-ca73-4cc2-aa48-7020896a40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5ff7521-b6e0-46e7-8a2b-76d287469027}" ma:internalName="TaxCatchAll" ma:showField="CatchAllData" ma:web="ca132ec0-ca73-4cc2-aa48-7020896a4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030F5-7AB7-4A59-91E7-8D5AF6BBE0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F4151-89B8-4844-911C-A01A39E532B2}">
  <ds:schemaRefs>
    <ds:schemaRef ds:uri="http://schemas.openxmlformats.org/package/2006/metadata/core-properties"/>
    <ds:schemaRef ds:uri="http://purl.org/dc/dcmitype/"/>
    <ds:schemaRef ds:uri="ca132ec0-ca73-4cc2-aa48-7020896a40c0"/>
    <ds:schemaRef ds:uri="http://purl.org/dc/terms/"/>
    <ds:schemaRef ds:uri="http://purl.org/dc/elements/1.1/"/>
    <ds:schemaRef ds:uri="84a37bff-9e1b-46fb-b049-33dfa4bffb2a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78FE351-8FC0-8241-B7CA-017A313BEB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55DCE3-23D0-4671-AFFF-C267FBA18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7bff-9e1b-46fb-b049-33dfa4bffb2a"/>
    <ds:schemaRef ds:uri="ca132ec0-ca73-4cc2-aa48-7020896a4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5</Characters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nced scorecard template</dc:title>
  <dc:subject/>
  <cp:keywords>MAKO ID 171436420</cp:keywords>
  <dc:description/>
  <cp:lastPrinted>2022-05-31T02:02:00Z</cp:lastPrinted>
  <dcterms:created xsi:type="dcterms:W3CDTF">2025-03-31T02:43:00Z</dcterms:created>
  <dcterms:modified xsi:type="dcterms:W3CDTF">2025-03-31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8466f7-346c-47bb-a4d2-4a6558d61975_Enabled">
    <vt:lpwstr>true</vt:lpwstr>
  </property>
  <property fmtid="{D5CDD505-2E9C-101B-9397-08002B2CF9AE}" pid="3" name="MSIP_Label_738466f7-346c-47bb-a4d2-4a6558d61975_SetDate">
    <vt:lpwstr>2023-07-31T04:23:12Z</vt:lpwstr>
  </property>
  <property fmtid="{D5CDD505-2E9C-101B-9397-08002B2CF9AE}" pid="4" name="MSIP_Label_738466f7-346c-47bb-a4d2-4a6558d61975_Method">
    <vt:lpwstr>Privileged</vt:lpwstr>
  </property>
  <property fmtid="{D5CDD505-2E9C-101B-9397-08002B2CF9AE}" pid="5" name="MSIP_Label_738466f7-346c-47bb-a4d2-4a6558d61975_Name">
    <vt:lpwstr>UNCLASSIFIED</vt:lpwstr>
  </property>
  <property fmtid="{D5CDD505-2E9C-101B-9397-08002B2CF9AE}" pid="6" name="MSIP_Label_738466f7-346c-47bb-a4d2-4a6558d61975_SiteId">
    <vt:lpwstr>78b2bd11-e42b-47ea-b011-2e04c3af5ec1</vt:lpwstr>
  </property>
  <property fmtid="{D5CDD505-2E9C-101B-9397-08002B2CF9AE}" pid="7" name="MSIP_Label_738466f7-346c-47bb-a4d2-4a6558d61975_ActionId">
    <vt:lpwstr>25abc378-7acb-488b-892f-ff9cd0b054ee</vt:lpwstr>
  </property>
  <property fmtid="{D5CDD505-2E9C-101B-9397-08002B2CF9AE}" pid="8" name="MSIP_Label_738466f7-346c-47bb-a4d2-4a6558d61975_ContentBits">
    <vt:lpwstr>0</vt:lpwstr>
  </property>
  <property fmtid="{D5CDD505-2E9C-101B-9397-08002B2CF9AE}" pid="9" name="ContentTypeId">
    <vt:lpwstr>0x0101008C18BB106177E64593FADF1EFD189475</vt:lpwstr>
  </property>
  <property fmtid="{D5CDD505-2E9C-101B-9397-08002B2CF9AE}" pid="10" name="MediaServiceImageTags">
    <vt:lpwstr/>
  </property>
  <property fmtid="{D5CDD505-2E9C-101B-9397-08002B2CF9AE}" pid="11" name="Docnumber">
    <vt:r8>4</vt:r8>
  </property>
</Properties>
</file>